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F4E29C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3C04AB8B"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DC4481">
        <w:rPr>
          <w:rFonts w:cs="Arial"/>
          <w:sz w:val="20"/>
          <w:szCs w:val="20"/>
        </w:rPr>
        <w:t>478 – 00</w:t>
      </w:r>
      <w:r w:rsidR="00DC17DC">
        <w:rPr>
          <w:rFonts w:cs="Arial"/>
          <w:sz w:val="20"/>
          <w:szCs w:val="20"/>
        </w:rPr>
        <w:t>47</w:t>
      </w:r>
      <w:r w:rsidR="00DC4481">
        <w:rPr>
          <w:rFonts w:cs="Arial"/>
          <w:sz w:val="20"/>
          <w:szCs w:val="20"/>
        </w:rPr>
        <w:t>/2023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CF02ED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41168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2D0992D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352B6C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73B532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39F2BF7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0A8E5AB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A7FA0F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D50223D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63E629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AE167CE" w14:textId="34796B77" w:rsidR="00DD187D" w:rsidRDefault="00B2432A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3637F58" w14:textId="38863568" w:rsidR="00B2432A" w:rsidRDefault="00492C15" w:rsidP="00DC4481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</w:r>
      <w:r w:rsidR="00DC4481">
        <w:rPr>
          <w:rFonts w:cs="Arial"/>
          <w:sz w:val="20"/>
          <w:szCs w:val="20"/>
        </w:rPr>
        <w:t xml:space="preserve"> </w:t>
      </w:r>
    </w:p>
    <w:p w14:paraId="0FBB9C65" w14:textId="2B6B785A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54F4EE3C" w14:textId="53644FF5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4A5C53E1" w14:textId="530AAB77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5B60CE11" w14:textId="2BCE5A36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667A302" w14:textId="70E551F3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885C965" w14:textId="77777777" w:rsidR="00DC4481" w:rsidRDefault="00DC4481" w:rsidP="00DC4481">
      <w:pPr>
        <w:tabs>
          <w:tab w:val="center" w:pos="6804"/>
        </w:tabs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7F19BE13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</w:t>
      </w:r>
      <w:r w:rsidR="00DC17DC">
        <w:rPr>
          <w:rFonts w:cs="Arial"/>
          <w:sz w:val="20"/>
          <w:szCs w:val="20"/>
        </w:rPr>
        <w:t>47</w:t>
      </w:r>
      <w:r w:rsidR="00492C15" w:rsidRPr="00492C15">
        <w:rPr>
          <w:rFonts w:cs="Arial"/>
          <w:sz w:val="20"/>
          <w:szCs w:val="20"/>
        </w:rPr>
        <w:t>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  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_______________________________________________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DC4481">
        <w:rPr>
          <w:rFonts w:eastAsia="Times New Roman" w:cs="Arial"/>
          <w:sz w:val="20"/>
          <w:szCs w:val="20"/>
          <w:lang w:eastAsia="sl-SI"/>
        </w:rPr>
        <w:t>11</w:t>
      </w:r>
      <w:r w:rsidR="00DC17DC">
        <w:rPr>
          <w:rFonts w:eastAsia="Times New Roman" w:cs="Arial"/>
          <w:sz w:val="20"/>
          <w:szCs w:val="20"/>
          <w:lang w:eastAsia="sl-SI"/>
        </w:rPr>
        <w:t>95 Rjavica</w:t>
      </w:r>
      <w:r w:rsidR="00DC4481">
        <w:rPr>
          <w:rFonts w:eastAsia="Times New Roman" w:cs="Arial"/>
          <w:sz w:val="20"/>
          <w:szCs w:val="20"/>
          <w:lang w:eastAsia="sl-SI"/>
        </w:rPr>
        <w:t>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162C8045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(brez DDV)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0C542468" w:rsidR="00B91BAD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13056E0B" w14:textId="77777777" w:rsidR="00DC4481" w:rsidRPr="00757D92" w:rsidRDefault="00DC4481" w:rsidP="00B91BAD">
      <w:pPr>
        <w:rPr>
          <w:rFonts w:cs="Arial"/>
          <w:sz w:val="20"/>
          <w:szCs w:val="20"/>
        </w:rPr>
      </w:pP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AE32BA8" w14:textId="41756F79" w:rsidR="00B91BAD" w:rsidRPr="007F5B91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</w:t>
      </w:r>
      <w:r w:rsidR="00DC17DC">
        <w:rPr>
          <w:rFonts w:cs="Arial"/>
          <w:b/>
          <w:bCs/>
          <w:sz w:val="20"/>
          <w:szCs w:val="20"/>
        </w:rPr>
        <w:t>15.1.2024</w:t>
      </w:r>
      <w:r w:rsidR="00DC4481">
        <w:rPr>
          <w:rFonts w:cs="Arial"/>
          <w:b/>
          <w:bCs/>
          <w:sz w:val="20"/>
          <w:szCs w:val="20"/>
        </w:rPr>
        <w:t xml:space="preserve"> 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pri posamezni nepremičnini/</w:t>
      </w:r>
      <w:r w:rsidR="00B2432A">
        <w:rPr>
          <w:rFonts w:cs="Arial"/>
          <w:b/>
          <w:bCs/>
          <w:sz w:val="20"/>
          <w:szCs w:val="20"/>
        </w:rPr>
        <w:t>sklopu.</w:t>
      </w: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D3FD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2088F"/>
    <w:rsid w:val="00492C15"/>
    <w:rsid w:val="007F5B91"/>
    <w:rsid w:val="00B23B5B"/>
    <w:rsid w:val="00B2432A"/>
    <w:rsid w:val="00B91BAD"/>
    <w:rsid w:val="00DC17DC"/>
    <w:rsid w:val="00DC4481"/>
    <w:rsid w:val="00DD187D"/>
    <w:rsid w:val="00F9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3-12-21T10:53:00Z</dcterms:created>
  <dcterms:modified xsi:type="dcterms:W3CDTF">2023-12-21T10:53:00Z</dcterms:modified>
</cp:coreProperties>
</file>